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490" w:type="dxa"/>
        <w:tblInd w:w="-8" w:type="dxa"/>
        <w:tblLook w:val="04A0" w:firstRow="1" w:lastRow="0" w:firstColumn="1" w:lastColumn="0" w:noHBand="0" w:noVBand="1"/>
      </w:tblPr>
      <w:tblGrid>
        <w:gridCol w:w="1836"/>
        <w:gridCol w:w="8545"/>
        <w:gridCol w:w="1616"/>
        <w:gridCol w:w="1233"/>
        <w:gridCol w:w="1260"/>
      </w:tblGrid>
      <w:tr w:rsidR="00F274E3" w:rsidRPr="00A93694" w14:paraId="6493B9A5" w14:textId="77777777" w:rsidTr="002413E9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DD0E4" w14:textId="77777777" w:rsidR="00F274E3" w:rsidRPr="0013243E" w:rsidRDefault="00F274E3" w:rsidP="0013243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E0E95" w14:textId="71C9C26D" w:rsidR="00F274E3" w:rsidRPr="0013243E" w:rsidRDefault="00391F6B" w:rsidP="0013243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36"/>
                <w:szCs w:val="36"/>
              </w:rPr>
            </w:pPr>
            <w:r w:rsidRPr="0013243E">
              <w:rPr>
                <w:rFonts w:eastAsia="Times New Roman" w:cstheme="minorHAnsi"/>
                <w:b/>
                <w:bCs/>
                <w:color w:val="000000"/>
                <w:sz w:val="36"/>
                <w:szCs w:val="36"/>
              </w:rPr>
              <w:t>24/25 Archway Classical Academy | Arete</w:t>
            </w:r>
          </w:p>
          <w:p w14:paraId="4C236191" w14:textId="67FF7A08" w:rsidR="0013243E" w:rsidRPr="0013243E" w:rsidRDefault="00391F6B" w:rsidP="0013243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36"/>
                <w:szCs w:val="36"/>
              </w:rPr>
            </w:pPr>
            <w:r w:rsidRPr="0013243E">
              <w:rPr>
                <w:rFonts w:eastAsia="Times New Roman" w:cstheme="minorHAnsi"/>
                <w:b/>
                <w:bCs/>
                <w:color w:val="000000"/>
                <w:sz w:val="36"/>
                <w:szCs w:val="36"/>
              </w:rPr>
              <w:t xml:space="preserve">New </w:t>
            </w:r>
            <w:r w:rsidR="0013243E" w:rsidRPr="0013243E">
              <w:rPr>
                <w:rFonts w:eastAsia="Times New Roman" w:cstheme="minorHAnsi"/>
                <w:b/>
                <w:bCs/>
                <w:color w:val="000000"/>
                <w:sz w:val="36"/>
                <w:szCs w:val="36"/>
              </w:rPr>
              <w:t>Student Workbook &amp; Consumable Bundles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62CDFF" w14:textId="77777777" w:rsidR="00F274E3" w:rsidRPr="00A93694" w:rsidRDefault="00F274E3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856CB4" w14:textId="77777777" w:rsidR="00F274E3" w:rsidRPr="00A93694" w:rsidRDefault="00F274E3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810A7" w14:textId="77777777" w:rsidR="00F274E3" w:rsidRPr="00A93694" w:rsidRDefault="00F274E3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</w:p>
        </w:tc>
      </w:tr>
      <w:tr w:rsidR="005F1EB8" w:rsidRPr="00A93694" w14:paraId="1D167719" w14:textId="77777777" w:rsidTr="00004F77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F8C957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Kindergarten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F4FA744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6DD0A0C9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7B52AF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C3F225E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5F1EB8" w:rsidRPr="00A93694" w14:paraId="2131EE47" w14:textId="77777777" w:rsidTr="002413E9">
        <w:trPr>
          <w:trHeight w:val="336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1E3B2CF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F4F9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C5980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25C96" w14:textId="644FBDA6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</w:t>
            </w:r>
            <w:r w:rsidR="00C03012" w:rsidRPr="00A93694">
              <w:rPr>
                <w:rFonts w:eastAsia="Times New Roman" w:cstheme="minorHAnsi"/>
                <w:color w:val="000000"/>
              </w:rPr>
              <w:t>7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6E591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6A8392F5" w14:textId="77777777" w:rsidTr="002413E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8EE45A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AF9E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0F60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A47A" w14:textId="35705526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C03012" w:rsidRPr="00A93694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6A48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C0CC6" w:rsidRPr="00A93694" w14:paraId="0A7008D8" w14:textId="77777777" w:rsidTr="002413E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A9A3C2" w14:textId="77777777" w:rsidR="004C0CC6" w:rsidRPr="00A93694" w:rsidRDefault="004C0CC6" w:rsidP="004C0C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C32C1" w14:textId="560744D0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D176" w14:textId="26702539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749F3" w14:textId="30938AC3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CBDF4" w14:textId="77777777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C0CC6" w:rsidRPr="00A93694" w14:paraId="1DFD4954" w14:textId="77777777" w:rsidTr="002413E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0FF9B9" w14:textId="77777777" w:rsidR="004C0CC6" w:rsidRPr="00A93694" w:rsidRDefault="004C0CC6" w:rsidP="004C0C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BEAFA" w14:textId="2891779F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3836" w14:textId="6E7E8CE9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33CB8" w14:textId="3AF2459D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8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D352A" w14:textId="77777777" w:rsidR="004C0CC6" w:rsidRPr="00A93694" w:rsidRDefault="004C0CC6" w:rsidP="004C0CC6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54631560" w14:textId="77777777" w:rsidTr="002413E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F2D06B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2557D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6743A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5AA6A" w14:textId="4D536BF3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</w:t>
            </w:r>
            <w:r w:rsidR="00DF45AB" w:rsidRPr="00A93694">
              <w:rPr>
                <w:rFonts w:eastAsia="Times New Roman" w:cstheme="minorHAnsi"/>
                <w:color w:val="000000"/>
              </w:rPr>
              <w:t>2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77A13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7B59D14A" w14:textId="77777777" w:rsidTr="002413E9">
        <w:trPr>
          <w:trHeight w:val="336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37E1FB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55FC9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Kindergarten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8506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1439A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5006" w14:textId="7105487F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AA6A02">
              <w:rPr>
                <w:rFonts w:eastAsia="Times New Roman" w:cstheme="minorHAnsi"/>
                <w:b/>
                <w:bCs/>
                <w:color w:val="000000"/>
              </w:rPr>
              <w:t>$</w:t>
            </w:r>
            <w:r w:rsidR="00883669" w:rsidRPr="00AA6A02">
              <w:rPr>
                <w:rFonts w:eastAsia="Times New Roman" w:cstheme="minorHAnsi"/>
                <w:b/>
                <w:bCs/>
                <w:color w:val="000000"/>
              </w:rPr>
              <w:t>9</w:t>
            </w:r>
            <w:r w:rsidR="00B52173" w:rsidRPr="00AA6A02">
              <w:rPr>
                <w:rFonts w:eastAsia="Times New Roman" w:cstheme="minorHAnsi"/>
                <w:b/>
                <w:bCs/>
                <w:color w:val="000000"/>
              </w:rPr>
              <w:t>3</w:t>
            </w:r>
            <w:r w:rsidRPr="00AA6A02">
              <w:rPr>
                <w:rFonts w:eastAsia="Times New Roman" w:cstheme="minorHAnsi"/>
                <w:b/>
                <w:bCs/>
                <w:color w:val="000000"/>
              </w:rPr>
              <w:t>.00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</w:p>
        </w:tc>
      </w:tr>
      <w:tr w:rsidR="00B50014" w:rsidRPr="00A93694" w14:paraId="018FE56A" w14:textId="77777777" w:rsidTr="002413E9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011BAE" w14:textId="645C3FD4" w:rsidR="00B50014" w:rsidRPr="00A93694" w:rsidRDefault="00B50014" w:rsidP="00BE6D68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5F1EB8" w:rsidRPr="00A93694" w14:paraId="11CD34E0" w14:textId="77777777" w:rsidTr="00004F77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860C916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1st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40EFF9A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E70752C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B4C0059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DB632F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5F1EB8" w:rsidRPr="00A93694" w14:paraId="1E03C18F" w14:textId="77777777" w:rsidTr="002413E9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8722961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A23F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7747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8947" w14:textId="60639CD1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</w:t>
            </w:r>
            <w:r w:rsidR="00C03012" w:rsidRPr="00A93694">
              <w:rPr>
                <w:rFonts w:eastAsia="Times New Roman" w:cstheme="minorHAnsi"/>
                <w:color w:val="000000"/>
              </w:rPr>
              <w:t>7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4243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5F1EB8" w:rsidRPr="00A93694" w14:paraId="2BA85FBD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254DCA" w14:textId="77777777" w:rsidR="005F1EB8" w:rsidRPr="00A93694" w:rsidRDefault="005F1EB8" w:rsidP="005F1EB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5F2C2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ED50B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D54B" w14:textId="26917983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</w:t>
            </w:r>
            <w:r w:rsidR="00C03012" w:rsidRPr="00A93694">
              <w:rPr>
                <w:rFonts w:eastAsia="Times New Roman" w:cstheme="minorHAnsi"/>
                <w:color w:val="000000"/>
              </w:rPr>
              <w:t>4</w:t>
            </w:r>
            <w:r w:rsidRPr="00A93694">
              <w:rPr>
                <w:rFonts w:eastAsia="Times New Roman" w:cstheme="minorHAnsi"/>
                <w:color w:val="000000"/>
              </w:rPr>
              <w:t xml:space="preserve">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9755" w14:textId="77777777" w:rsidR="005F1EB8" w:rsidRPr="00A93694" w:rsidRDefault="005F1EB8" w:rsidP="005F1EB8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201BCE5A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6D908D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F6896" w14:textId="479997E9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C039C" w14:textId="56AFD4B6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253B" w14:textId="6E23D076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0CB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93643F" w:rsidRPr="00A93694" w14:paraId="1ACC0D4C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C80352" w14:textId="77777777" w:rsidR="0093643F" w:rsidRPr="00A93694" w:rsidRDefault="0093643F" w:rsidP="0093643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45C92" w14:textId="47D2A684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02994" w14:textId="13E364A3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7D2C1" w14:textId="13F28549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$20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1499" w14:textId="77777777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FB7A31" w:rsidRPr="00A93694" w14:paraId="30D163F2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E04287" w14:textId="77777777" w:rsidR="00FB7A31" w:rsidRPr="00A93694" w:rsidRDefault="00FB7A31" w:rsidP="0093643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51D0B" w14:textId="77777777" w:rsidR="00FB7A31" w:rsidRPr="00A93694" w:rsidRDefault="00FB7A31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180D55" w14:textId="77777777" w:rsidR="00FB7A31" w:rsidRPr="00A93694" w:rsidRDefault="00FB7A31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443A7" w14:textId="77777777" w:rsidR="00FB7A31" w:rsidRPr="00A93694" w:rsidRDefault="00FB7A31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44C56" w14:textId="77777777" w:rsidR="00FB7A31" w:rsidRPr="00A93694" w:rsidRDefault="00FB7A31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93643F" w:rsidRPr="00A93694" w14:paraId="0571138D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26DCAD" w14:textId="77777777" w:rsidR="0093643F" w:rsidRPr="00A93694" w:rsidRDefault="0093643F" w:rsidP="0093643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C97EF" w14:textId="20482F0B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8DA9C8" w14:textId="44CE70EC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71E2C" w14:textId="22F2BFF0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4085" w14:textId="77777777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47A1D" w:rsidRPr="00A93694" w14:paraId="0E39A7E9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07BB8C" w14:textId="77777777" w:rsidR="00C47A1D" w:rsidRPr="00A93694" w:rsidRDefault="00C47A1D" w:rsidP="00C47A1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2D3F5" w14:textId="7DFC6727" w:rsidR="00C47A1D" w:rsidRPr="00A93694" w:rsidRDefault="00C47A1D" w:rsidP="00C47A1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7A3FA4" w14:textId="565006E2" w:rsidR="00C47A1D" w:rsidRPr="00A93694" w:rsidRDefault="00C47A1D" w:rsidP="00C47A1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E81DB1" w14:textId="3E28B9A1" w:rsidR="00C47A1D" w:rsidRPr="00A93694" w:rsidRDefault="00C47A1D" w:rsidP="00C47A1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7E21A" w14:textId="36F95AE2" w:rsidR="00182202" w:rsidRPr="00A93694" w:rsidRDefault="00C47A1D" w:rsidP="00C47A1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2EFABBCB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E26311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7690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1st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4680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795BB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01D2" w14:textId="5C809414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1</w:t>
            </w:r>
            <w:r w:rsidR="008C7B8E" w:rsidRPr="00A93694">
              <w:rPr>
                <w:rFonts w:eastAsia="Times New Roman" w:cstheme="minorHAnsi"/>
                <w:b/>
                <w:bCs/>
                <w:color w:val="000000"/>
              </w:rPr>
              <w:t>3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7A0F9D" w:rsidRPr="00A93694" w14:paraId="3E211F70" w14:textId="77777777" w:rsidTr="002413E9">
        <w:trPr>
          <w:trHeight w:val="285"/>
        </w:trPr>
        <w:tc>
          <w:tcPr>
            <w:tcW w:w="1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textDirection w:val="btLr"/>
            <w:vAlign w:val="center"/>
          </w:tcPr>
          <w:p w14:paraId="7461585F" w14:textId="77777777" w:rsidR="007A0F9D" w:rsidRPr="00A93694" w:rsidRDefault="007A0F9D" w:rsidP="006E0FA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5881D30" w14:textId="77777777" w:rsidR="007A0F9D" w:rsidRPr="00A93694" w:rsidRDefault="007A0F9D" w:rsidP="006E0FA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1D48AD5" w14:textId="77777777" w:rsidR="007A0F9D" w:rsidRPr="00A93694" w:rsidRDefault="007A0F9D" w:rsidP="006E0F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1DF09C3" w14:textId="77777777" w:rsidR="007A0F9D" w:rsidRPr="00A93694" w:rsidRDefault="007A0F9D" w:rsidP="006E0F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4864565" w14:textId="77777777" w:rsidR="007A0F9D" w:rsidRPr="00A93694" w:rsidRDefault="007A0F9D" w:rsidP="006E0F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0FAA" w:rsidRPr="00A93694" w14:paraId="27B1DB74" w14:textId="77777777" w:rsidTr="00004F77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8D2AA3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2nd Grade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4D87D36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0483ED0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6E9E5BE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C38521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6E0FAA" w:rsidRPr="00A93694" w14:paraId="31F9AA50" w14:textId="77777777" w:rsidTr="002413E9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D3CB33A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99DA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F1BAF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DA18" w14:textId="05084792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BC8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44BEB5AF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79109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3D52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Pink Primary Spelling/Vocabulary Notebook - 5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B6BA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CAD2" w14:textId="1EF27AE4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4BE8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93643F" w:rsidRPr="00A93694" w14:paraId="351C076D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D696" w14:textId="77777777" w:rsidR="0093643F" w:rsidRPr="00A93694" w:rsidRDefault="0093643F" w:rsidP="0093643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1146F" w14:textId="6648C519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94EF" w14:textId="6DADEE20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3478D" w14:textId="2865294E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C4F1" w14:textId="77777777" w:rsidR="0093643F" w:rsidRPr="00A93694" w:rsidRDefault="0093643F" w:rsidP="0093643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43F7C" w:rsidRPr="00A93694" w14:paraId="2947548D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FE1D7" w14:textId="77777777" w:rsidR="00443F7C" w:rsidRPr="00A93694" w:rsidRDefault="00443F7C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47E9FE" w14:textId="7791A69E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89CE6" w14:textId="77777777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D80569" w14:textId="0B45D81C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546F87" w14:textId="77777777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F803CD" w:rsidRPr="00A93694" w14:paraId="32E03ADF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5AB14" w14:textId="77777777" w:rsidR="00F803CD" w:rsidRPr="00A93694" w:rsidRDefault="00F803CD" w:rsidP="00F803C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0E6DF" w14:textId="529A128D" w:rsidR="00F803CD" w:rsidRPr="00A93694" w:rsidRDefault="00F803CD" w:rsidP="00F803C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Leveled Reader Bag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D33A" w14:textId="0D8BFEB7" w:rsidR="00F803CD" w:rsidRPr="00A93694" w:rsidRDefault="00F803CD" w:rsidP="00F803C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2638" w14:textId="6E7E6646" w:rsidR="00F803CD" w:rsidRPr="00A93694" w:rsidRDefault="00F803CD" w:rsidP="00F803C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8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1D7D" w14:textId="77777777" w:rsidR="00F803CD" w:rsidRPr="00A93694" w:rsidRDefault="00F803CD" w:rsidP="00F803CD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1C80B780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F5D85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38F5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F804F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A1FE8" w14:textId="5C1CAFBB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6CC83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0A427419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C7149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2B17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E378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5436F" w14:textId="25192E31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C9CD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2BBEE656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CA685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0214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2nd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570D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79F9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F41E" w14:textId="064D4732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443F7C" w:rsidRPr="00A93694">
              <w:rPr>
                <w:rFonts w:eastAsia="Times New Roman" w:cstheme="minorHAnsi"/>
                <w:b/>
                <w:bCs/>
                <w:color w:val="000000"/>
              </w:rPr>
              <w:t>2</w:t>
            </w:r>
            <w:r w:rsidR="008C7B8E" w:rsidRPr="00A93694"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B50014" w:rsidRPr="00A93694" w14:paraId="68BA0F33" w14:textId="77777777" w:rsidTr="002413E9">
        <w:trPr>
          <w:trHeight w:val="17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B91DD3" w14:textId="37B008EC" w:rsidR="00B50014" w:rsidRPr="00A93694" w:rsidRDefault="00B50014" w:rsidP="00A9369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6E0FAA" w:rsidRPr="00A93694" w14:paraId="317EE9E4" w14:textId="77777777" w:rsidTr="00004F77">
        <w:trPr>
          <w:trHeight w:val="360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4E618C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3rd Grade</w:t>
            </w:r>
          </w:p>
        </w:tc>
        <w:tc>
          <w:tcPr>
            <w:tcW w:w="8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4A5170CB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161082B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2832D1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D65B28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6E0FAA" w:rsidRPr="00A93694" w14:paraId="3B88752D" w14:textId="77777777" w:rsidTr="002413E9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CDFAB8A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4B38F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95A7B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D8E1" w14:textId="442E2A1A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126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31C8F7E1" w14:textId="77777777" w:rsidTr="002413E9">
        <w:trPr>
          <w:trHeight w:val="24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04252C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3036B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F23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719BA" w14:textId="5E63AF3A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29DB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12F07301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DA4563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A7DB" w14:textId="703D30EB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83B93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24706" w14:textId="02A6D58C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B9C1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5B8BA818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78B406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F08A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C74B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58BB5" w14:textId="4D0A9891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7DB1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43F7C" w:rsidRPr="00A93694" w14:paraId="64C26196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BBC6F42" w14:textId="77777777" w:rsidR="00443F7C" w:rsidRPr="00A93694" w:rsidRDefault="00443F7C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510E3" w14:textId="57218D12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1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5D379" w14:textId="77777777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E77F1" w14:textId="6A74B6AC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C07C1" w14:textId="77777777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8C7B8E" w:rsidRPr="00A93694" w14:paraId="37150E76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828187" w14:textId="77777777" w:rsidR="008C7B8E" w:rsidRPr="00A93694" w:rsidRDefault="008C7B8E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FDC01" w14:textId="5E3B69CE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97E289" w14:textId="77777777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DA893F" w14:textId="4761A95B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 w:rsidR="00A779B4">
              <w:rPr>
                <w:rFonts w:eastAsia="Times New Roman" w:cstheme="minorHAnsi"/>
                <w:color w:val="000000"/>
              </w:rPr>
              <w:t>36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009CF" w14:textId="77777777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E0FAA" w:rsidRPr="00A93694" w14:paraId="58DBE8A5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BC94C9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4A45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21FE3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FF5C" w14:textId="66075323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A599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4B82E410" w14:textId="77777777" w:rsidTr="002413E9">
        <w:trPr>
          <w:trHeight w:val="278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78E646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6C73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3rd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5AD9A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1A2E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2FCA4" w14:textId="1E80C80A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</w:t>
            </w:r>
            <w:r w:rsidR="008C7B8E" w:rsidRPr="00A93694"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="00443F7C" w:rsidRPr="00A93694">
              <w:rPr>
                <w:rFonts w:eastAsia="Times New Roman" w:cstheme="minorHAnsi"/>
                <w:b/>
                <w:bCs/>
                <w:color w:val="000000"/>
              </w:rPr>
              <w:t>4</w:t>
            </w:r>
            <w:r w:rsidR="00A779B4">
              <w:rPr>
                <w:rFonts w:eastAsia="Times New Roman" w:cstheme="minorHAnsi"/>
                <w:b/>
                <w:bCs/>
                <w:color w:val="000000"/>
              </w:rPr>
              <w:t>9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B50014" w:rsidRPr="00A93694" w14:paraId="006B4CAD" w14:textId="77777777" w:rsidTr="002413E9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615E4C" w14:textId="36C9D121" w:rsidR="00B50014" w:rsidRPr="00A93694" w:rsidRDefault="00B50014" w:rsidP="00B500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6E0FAA" w:rsidRPr="00A93694" w14:paraId="0E9D4B98" w14:textId="77777777" w:rsidTr="00004F77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F692BC4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4th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0C0CA6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F21D2B5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F9D409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0EC3F511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6E0FAA" w:rsidRPr="00A93694" w14:paraId="3A517EFA" w14:textId="77777777" w:rsidTr="002413E9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369C575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8FF0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CB476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41BEA" w14:textId="13FE76D3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9C0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3687D218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810CC5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CB23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4FB4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5692" w14:textId="27B919BE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EF36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1C3DE3C9" w14:textId="77777777" w:rsidTr="002413E9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93B6A4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275D7" w14:textId="3BDC1729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F7ECA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FE260" w14:textId="2076B2C8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C524B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7C18E8F3" w14:textId="77777777" w:rsidTr="002413E9">
        <w:trPr>
          <w:trHeight w:val="332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585603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8693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91854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734F1" w14:textId="21363CA1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E701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8C7B8E" w:rsidRPr="00A93694" w14:paraId="7B1EE201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0DC2183" w14:textId="77777777" w:rsidR="008C7B8E" w:rsidRPr="00A93694" w:rsidRDefault="008C7B8E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E6EFD" w14:textId="6AD14CA0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4B5ED" w14:textId="77777777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F43304" w14:textId="57AE7E4E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</w:t>
            </w:r>
            <w:r w:rsidR="00A779B4">
              <w:rPr>
                <w:rFonts w:eastAsia="Times New Roman" w:cstheme="minorHAnsi"/>
                <w:color w:val="000000"/>
              </w:rPr>
              <w:t>36</w:t>
            </w:r>
            <w:r w:rsidRPr="00A93694">
              <w:rPr>
                <w:rFonts w:eastAsia="Times New Roman" w:cstheme="minorHAnsi"/>
                <w:color w:val="000000"/>
              </w:rPr>
              <w:t>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60C33" w14:textId="77777777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E0FAA" w:rsidRPr="00A93694" w14:paraId="3EF1BBB1" w14:textId="77777777" w:rsidTr="002413E9">
        <w:trPr>
          <w:trHeight w:val="36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ADBF71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633FC" w14:textId="0F72A184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</w:t>
            </w:r>
            <w:r w:rsidR="00443F7C" w:rsidRPr="00A93694">
              <w:rPr>
                <w:rFonts w:eastAsia="Times New Roman" w:cstheme="minorHAnsi"/>
                <w:color w:val="000000"/>
              </w:rPr>
              <w:t xml:space="preserve"> (Level 2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0D8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50316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$20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40CF4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28F123E3" w14:textId="77777777" w:rsidTr="002413E9">
        <w:trPr>
          <w:trHeight w:val="377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BA40FA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BA23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A16CD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B0FB" w14:textId="1CACCF9D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666D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65D91383" w14:textId="77777777" w:rsidTr="002413E9">
        <w:trPr>
          <w:trHeight w:val="287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FA8F76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6D1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4th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19A6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A64F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8F699" w14:textId="3ABDB5B8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1</w:t>
            </w:r>
            <w:r w:rsidR="008C7B8E" w:rsidRPr="00A93694">
              <w:rPr>
                <w:rFonts w:eastAsia="Times New Roman" w:cstheme="minorHAnsi"/>
                <w:b/>
                <w:bCs/>
                <w:color w:val="000000"/>
              </w:rPr>
              <w:t>4</w:t>
            </w:r>
            <w:r w:rsidR="00EB50E7">
              <w:rPr>
                <w:rFonts w:eastAsia="Times New Roman" w:cstheme="minorHAnsi"/>
                <w:b/>
                <w:bCs/>
                <w:color w:val="000000"/>
              </w:rPr>
              <w:t>9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  <w:tr w:rsidR="006E0FAA" w:rsidRPr="00A93694" w14:paraId="6DE9C38D" w14:textId="77777777" w:rsidTr="002413E9">
        <w:trPr>
          <w:trHeight w:val="420"/>
        </w:trPr>
        <w:tc>
          <w:tcPr>
            <w:tcW w:w="1449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F883A" w14:textId="7B2A701D" w:rsidR="006E0FAA" w:rsidRPr="00A93694" w:rsidRDefault="006E0FAA" w:rsidP="00AC67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6E0FAA" w:rsidRPr="00A93694" w14:paraId="0E1D5E20" w14:textId="77777777" w:rsidTr="00004F77">
        <w:trPr>
          <w:trHeight w:val="360"/>
        </w:trPr>
        <w:tc>
          <w:tcPr>
            <w:tcW w:w="1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BFFF80D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5th Grade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65DBE010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Description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3F2FC1BF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ISB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26288080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Cost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bottom"/>
            <w:hideMark/>
          </w:tcPr>
          <w:p w14:paraId="7AD6663E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Total </w:t>
            </w:r>
          </w:p>
        </w:tc>
      </w:tr>
      <w:tr w:rsidR="006E0FAA" w:rsidRPr="00A93694" w14:paraId="09EC8A55" w14:textId="77777777" w:rsidTr="002413E9">
        <w:trPr>
          <w:trHeight w:val="360"/>
        </w:trPr>
        <w:tc>
          <w:tcPr>
            <w:tcW w:w="183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7B0A002" w14:textId="77B14AF7" w:rsidR="00052D03" w:rsidRPr="00A93694" w:rsidRDefault="00052D03" w:rsidP="00052D0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Workbooks</w:t>
            </w: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730E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Spalding Phonogram Cards 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C3FB9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57765" w14:textId="7C158DF4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7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239B4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13884A56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838D7C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A724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Blue Primary Spelling/Vocabulary Notebook - 3/8"lin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C26E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6D233" w14:textId="5E994BFA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4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AB90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6B867615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87917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A5BDE" w14:textId="6539793F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ingapore Math Workbooks (A and B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3EE0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C814" w14:textId="375689BB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B83A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7FAEE85F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6CEA5C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7801A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Student Planner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A0D2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79BB6" w14:textId="3FDBE4C4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5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6957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443F7C" w:rsidRPr="00A93694" w14:paraId="3279491F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9FC34A" w14:textId="77777777" w:rsidR="00443F7C" w:rsidRPr="00A93694" w:rsidRDefault="00443F7C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13BCA2" w14:textId="25BB7FA3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rench Workbook (Level 2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86905" w14:textId="77777777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21BA4F" w14:textId="21DC12BE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2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F54C34" w14:textId="77777777" w:rsidR="00443F7C" w:rsidRPr="00A93694" w:rsidRDefault="00443F7C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8C7B8E" w:rsidRPr="00A93694" w14:paraId="73E87547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7C7279" w14:textId="77777777" w:rsidR="008C7B8E" w:rsidRPr="00A93694" w:rsidRDefault="008C7B8E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055C3" w14:textId="62D99BA0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English Language Workbook (A)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26F076" w14:textId="77777777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39171" w14:textId="190DBFC1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$17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4F8D31" w14:textId="77777777" w:rsidR="008C7B8E" w:rsidRPr="00A93694" w:rsidRDefault="008C7B8E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E0FAA" w:rsidRPr="00A93694" w14:paraId="4E24A21A" w14:textId="77777777" w:rsidTr="002413E9">
        <w:trPr>
          <w:trHeight w:val="35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15866F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34F53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Field Trip Fee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71ED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B392" w14:textId="1275DC46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 xml:space="preserve"> $12.00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8CC1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A93694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6E0FAA" w:rsidRPr="00A93694" w14:paraId="1E3CA954" w14:textId="77777777" w:rsidTr="002413E9">
        <w:trPr>
          <w:trHeight w:val="80"/>
        </w:trPr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6B9F0D" w14:textId="77777777" w:rsidR="006E0FAA" w:rsidRPr="00A93694" w:rsidRDefault="006E0FAA" w:rsidP="006E0FA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8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1AD3C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5th Grade Bundle - Total Cost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A5D8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A4182" w14:textId="77777777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003C0" w14:textId="15E45951" w:rsidR="006E0FAA" w:rsidRPr="00A93694" w:rsidRDefault="006E0FAA" w:rsidP="006E0FA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 $</w:t>
            </w:r>
            <w:r w:rsidR="008C7B8E" w:rsidRPr="00A93694">
              <w:rPr>
                <w:rFonts w:eastAsia="Times New Roman" w:cstheme="minorHAnsi"/>
                <w:b/>
                <w:bCs/>
                <w:color w:val="000000"/>
              </w:rPr>
              <w:t>1</w:t>
            </w:r>
            <w:r w:rsidR="00443F7C" w:rsidRPr="00A93694">
              <w:rPr>
                <w:rFonts w:eastAsia="Times New Roman" w:cstheme="minorHAnsi"/>
                <w:b/>
                <w:bCs/>
                <w:color w:val="000000"/>
              </w:rPr>
              <w:t>3</w:t>
            </w:r>
            <w:r w:rsidR="008C7B8E" w:rsidRPr="00A93694">
              <w:rPr>
                <w:rFonts w:eastAsia="Times New Roman" w:cstheme="minorHAnsi"/>
                <w:b/>
                <w:bCs/>
                <w:color w:val="000000"/>
              </w:rPr>
              <w:t>0</w:t>
            </w:r>
            <w:r w:rsidRPr="00A93694">
              <w:rPr>
                <w:rFonts w:eastAsia="Times New Roman" w:cstheme="minorHAnsi"/>
                <w:b/>
                <w:bCs/>
                <w:color w:val="000000"/>
              </w:rPr>
              <w:t xml:space="preserve">.00 </w:t>
            </w:r>
          </w:p>
        </w:tc>
      </w:tr>
    </w:tbl>
    <w:p w14:paraId="44317598" w14:textId="77777777" w:rsidR="00F75BDF" w:rsidRPr="00A632EF" w:rsidRDefault="00F75BDF">
      <w:pPr>
        <w:rPr>
          <w:sz w:val="8"/>
          <w:szCs w:val="8"/>
        </w:rPr>
      </w:pPr>
    </w:p>
    <w:sectPr w:rsidR="00F75BDF" w:rsidRPr="00A632EF" w:rsidSect="003F4A3E">
      <w:pgSz w:w="15840" w:h="12240" w:orient="landscape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TGyMDc1M7YwMLVQ0lEKTi0uzszPAymwqAUAezWGwSwAAAA="/>
  </w:docVars>
  <w:rsids>
    <w:rsidRoot w:val="005F1EB8"/>
    <w:rsid w:val="00004F77"/>
    <w:rsid w:val="00052D03"/>
    <w:rsid w:val="00075D67"/>
    <w:rsid w:val="00101810"/>
    <w:rsid w:val="001057D3"/>
    <w:rsid w:val="001158C2"/>
    <w:rsid w:val="0013243E"/>
    <w:rsid w:val="001646BF"/>
    <w:rsid w:val="00174F5A"/>
    <w:rsid w:val="00182202"/>
    <w:rsid w:val="00196E39"/>
    <w:rsid w:val="001B757D"/>
    <w:rsid w:val="001F384B"/>
    <w:rsid w:val="00215987"/>
    <w:rsid w:val="002413E9"/>
    <w:rsid w:val="0026110E"/>
    <w:rsid w:val="00271FB7"/>
    <w:rsid w:val="002C1FD8"/>
    <w:rsid w:val="002E6EAD"/>
    <w:rsid w:val="003247B5"/>
    <w:rsid w:val="0038788A"/>
    <w:rsid w:val="00391F6B"/>
    <w:rsid w:val="003F4A3E"/>
    <w:rsid w:val="003F7BAA"/>
    <w:rsid w:val="0041238F"/>
    <w:rsid w:val="00443F7C"/>
    <w:rsid w:val="004C0CC6"/>
    <w:rsid w:val="004E60E1"/>
    <w:rsid w:val="004F3D55"/>
    <w:rsid w:val="00596038"/>
    <w:rsid w:val="005D65F1"/>
    <w:rsid w:val="005F1EB8"/>
    <w:rsid w:val="00680C25"/>
    <w:rsid w:val="00696C5B"/>
    <w:rsid w:val="006E0FAA"/>
    <w:rsid w:val="007A0F9D"/>
    <w:rsid w:val="007D3917"/>
    <w:rsid w:val="00827870"/>
    <w:rsid w:val="00883669"/>
    <w:rsid w:val="008C7B8E"/>
    <w:rsid w:val="0093643F"/>
    <w:rsid w:val="00990EEE"/>
    <w:rsid w:val="009A0733"/>
    <w:rsid w:val="009C31A2"/>
    <w:rsid w:val="00A072E9"/>
    <w:rsid w:val="00A230BE"/>
    <w:rsid w:val="00A42987"/>
    <w:rsid w:val="00A632EF"/>
    <w:rsid w:val="00A779B4"/>
    <w:rsid w:val="00A93694"/>
    <w:rsid w:val="00AA6A02"/>
    <w:rsid w:val="00AB4BF9"/>
    <w:rsid w:val="00AC6789"/>
    <w:rsid w:val="00AF26FF"/>
    <w:rsid w:val="00B50014"/>
    <w:rsid w:val="00B52173"/>
    <w:rsid w:val="00BA4343"/>
    <w:rsid w:val="00BE6D68"/>
    <w:rsid w:val="00C03012"/>
    <w:rsid w:val="00C47A1D"/>
    <w:rsid w:val="00CC6725"/>
    <w:rsid w:val="00CE370B"/>
    <w:rsid w:val="00DF45AB"/>
    <w:rsid w:val="00E663D8"/>
    <w:rsid w:val="00EB22E4"/>
    <w:rsid w:val="00EB50E7"/>
    <w:rsid w:val="00F02E3B"/>
    <w:rsid w:val="00F22354"/>
    <w:rsid w:val="00F274E3"/>
    <w:rsid w:val="00F4598A"/>
    <w:rsid w:val="00F75BDF"/>
    <w:rsid w:val="00F803CD"/>
    <w:rsid w:val="00FB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8C4A"/>
  <w15:chartTrackingRefBased/>
  <w15:docId w15:val="{C4F4577D-3832-4051-B4E2-969E14E0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1E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E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159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48976FF73E424F801B443546EFBB76" ma:contentTypeVersion="10" ma:contentTypeDescription="Create a new document." ma:contentTypeScope="" ma:versionID="e9ecac05a144a8df41c0cde1834d55f8">
  <xsd:schema xmlns:xsd="http://www.w3.org/2001/XMLSchema" xmlns:xs="http://www.w3.org/2001/XMLSchema" xmlns:p="http://schemas.microsoft.com/office/2006/metadata/properties" xmlns:ns3="1130132d-4e5f-4e85-a64a-69ad01f1889f" targetNamespace="http://schemas.microsoft.com/office/2006/metadata/properties" ma:root="true" ma:fieldsID="5b3e2b4dc03ec96a069e74f5784a1607" ns3:_="">
    <xsd:import namespace="1130132d-4e5f-4e85-a64a-69ad01f188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30132d-4e5f-4e85-a64a-69ad01f188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4EA1C4-D6F3-40D2-9BA2-6EB944351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30132d-4e5f-4e85-a64a-69ad01f188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5967E5-1679-4804-92A0-D1AF2911D3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933CE5-955C-4D13-BC0B-4E3019AE50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ogren</dc:creator>
  <cp:keywords/>
  <dc:description/>
  <cp:lastModifiedBy>Sandra Master</cp:lastModifiedBy>
  <cp:revision>10</cp:revision>
  <cp:lastPrinted>2024-01-17T22:19:00Z</cp:lastPrinted>
  <dcterms:created xsi:type="dcterms:W3CDTF">2024-01-17T18:05:00Z</dcterms:created>
  <dcterms:modified xsi:type="dcterms:W3CDTF">2024-01-1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48976FF73E424F801B443546EFBB76</vt:lpwstr>
  </property>
</Properties>
</file>